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7E9D" w:rsidRPr="00CE7496" w:rsidRDefault="00BB1E19" w:rsidP="0085435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Data Sharing Statement</w:t>
      </w: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1. Would you like to share data in this study to others?</w:t>
      </w: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916E43">
        <w:rPr>
          <w:rFonts w:ascii="Times New Roman" w:hAnsi="Times New Roman" w:cs="Times New Roman"/>
          <w:sz w:val="24"/>
          <w:szCs w:val="24"/>
        </w:rPr>
        <w:t xml:space="preserve"> Not sharing</w:t>
      </w: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2. </w:t>
      </w:r>
      <w:proofErr w:type="gramStart"/>
      <w:r w:rsidRPr="00CE7496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CE7496">
        <w:rPr>
          <w:rFonts w:ascii="Times New Roman" w:hAnsi="Times New Roman" w:cs="Times New Roman"/>
          <w:sz w:val="24"/>
          <w:szCs w:val="24"/>
        </w:rPr>
        <w:t xml:space="preserve"> not, would you like to state the reason?</w:t>
      </w: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916E43">
        <w:rPr>
          <w:rFonts w:ascii="Times New Roman" w:hAnsi="Times New Roman" w:cs="Times New Roman"/>
          <w:sz w:val="24"/>
          <w:szCs w:val="24"/>
        </w:rPr>
        <w:t xml:space="preserve"> Due to confidentiality issues</w:t>
      </w:r>
    </w:p>
    <w:p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sectPr w:rsidR="00BB1E19" w:rsidRPr="00CE7496" w:rsidSect="00107A5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43F0" w:rsidRDefault="007F43F0" w:rsidP="00CE7496">
      <w:pPr>
        <w:spacing w:after="0" w:line="240" w:lineRule="auto"/>
      </w:pPr>
      <w:r>
        <w:separator/>
      </w:r>
    </w:p>
  </w:endnote>
  <w:endnote w:type="continuationSeparator" w:id="0">
    <w:p w:rsidR="007F43F0" w:rsidRDefault="007F43F0" w:rsidP="00CE7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43F0" w:rsidRDefault="007F43F0" w:rsidP="00CE7496">
      <w:pPr>
        <w:spacing w:after="0" w:line="240" w:lineRule="auto"/>
      </w:pPr>
      <w:r>
        <w:separator/>
      </w:r>
    </w:p>
  </w:footnote>
  <w:footnote w:type="continuationSeparator" w:id="0">
    <w:p w:rsidR="007F43F0" w:rsidRDefault="007F43F0" w:rsidP="00CE74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MDI0MjEyMbMwMbA0MzVS0lEKTi0uzszPAykwrAUAmGXkkiwAAAA="/>
  </w:docVars>
  <w:rsids>
    <w:rsidRoot w:val="00BB1E19"/>
    <w:rsid w:val="00107A58"/>
    <w:rsid w:val="007F43F0"/>
    <w:rsid w:val="00854356"/>
    <w:rsid w:val="00903922"/>
    <w:rsid w:val="00916E43"/>
    <w:rsid w:val="00B27E9D"/>
    <w:rsid w:val="00BB1E19"/>
    <w:rsid w:val="00CE74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7496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E7496"/>
  </w:style>
  <w:style w:type="paragraph" w:styleId="Footer">
    <w:name w:val="footer"/>
    <w:basedOn w:val="Normal"/>
    <w:link w:val="Footer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E7496"/>
  </w:style>
  <w:style w:type="paragraph" w:styleId="BalloonText">
    <w:name w:val="Balloon Text"/>
    <w:basedOn w:val="Normal"/>
    <w:link w:val="BalloonTextChar"/>
    <w:uiPriority w:val="99"/>
    <w:semiHidden/>
    <w:unhideWhenUsed/>
    <w:rsid w:val="00916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E4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0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e Chin Kook</dc:creator>
  <cp:keywords/>
  <dc:description/>
  <cp:lastModifiedBy>anitha</cp:lastModifiedBy>
  <cp:revision>3</cp:revision>
  <dcterms:created xsi:type="dcterms:W3CDTF">2021-09-18T01:23:00Z</dcterms:created>
  <dcterms:modified xsi:type="dcterms:W3CDTF">2021-11-23T07:00:00Z</dcterms:modified>
</cp:coreProperties>
</file>